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остижений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Шуплец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.</w:t>
      </w:r>
    </w:p>
    <w:bookmarkEnd w:id="20"/>
    <w:bookmarkStart w:id="31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Добавим информацию о навыках (Skills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2531444" cy="3821229"/>
            <wp:effectExtent b="0" l="0" r="0" t="0"/>
            <wp:docPr descr="Figure 1: добавление информации о навыках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1444" cy="382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добавление информации о навыках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обавим информацию об опыте (Experience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84898"/>
            <wp:effectExtent b="0" l="0" r="0" t="0"/>
            <wp:docPr descr="Figure 2: добавление информации об опыт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добавление информации об опыте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обавим информацию о достижениях (Accomplishments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380123"/>
            <wp:effectExtent b="0" l="0" r="0" t="0"/>
            <wp:docPr descr="Figure 3: добавление информации о достижениях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добавление информации о достижениях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делаем пост по прошедшей неделе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1889501"/>
            <wp:effectExtent b="0" l="0" r="0" t="0"/>
            <wp:docPr descr="Figure 4: пост п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9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пост по прошедшей недел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Добавим пост на тему по выбору: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.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1844433"/>
            <wp:effectExtent b="0" l="0" r="0" t="0"/>
            <wp:docPr descr="Figure 5: пост на тему “Язык разметки Markdown”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пост на тему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</w:p>
    <w:bookmarkEnd w:id="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 к сайту данные о своих достижениях.</w:t>
      </w:r>
    </w:p>
    <w:bookmarkEnd w:id="32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С.</w:t>
      </w:r>
      <w:r>
        <w:t xml:space="preserve"> </w:t>
      </w:r>
      <w:r>
        <w:t xml:space="preserve">“</w:t>
      </w:r>
      <w:r>
        <w:t xml:space="preserve">Материалы к учебному проекту</w:t>
      </w:r>
      <w:r>
        <w:t xml:space="preserve">”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3</dc:title>
  <dc:creator>Александр Андреевич Шуплецов</dc:creator>
  <dc:language>ru-RU</dc:language>
  <cp:keywords/>
  <dcterms:created xsi:type="dcterms:W3CDTF">2023-04-08T20:03:15Z</dcterms:created>
  <dcterms:modified xsi:type="dcterms:W3CDTF">2023-04-08T20:0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ление к сайту достиже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